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2E0F2" w14:textId="77777777"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  <w:bookmarkStart w:id="0" w:name="_GoBack"/>
      <w:bookmarkEnd w:id="0"/>
      <w:r w:rsidRPr="00BE5BE3">
        <w:rPr>
          <w:rFonts w:eastAsia="Constantia" w:cs="Arial"/>
          <w:sz w:val="20"/>
          <w:szCs w:val="20"/>
          <w:lang w:eastAsia="pl-PL"/>
        </w:rPr>
        <w:t>Załącznik nr 1</w:t>
      </w:r>
    </w:p>
    <w:p w14:paraId="287C6926" w14:textId="0D74C817" w:rsidR="00165D70" w:rsidRDefault="00BE5BE3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  <w:r w:rsidRPr="00BE5BE3">
        <w:rPr>
          <w:rFonts w:eastAsia="Constantia" w:cs="Arial"/>
          <w:sz w:val="20"/>
          <w:szCs w:val="20"/>
          <w:lang w:eastAsia="pl-PL"/>
        </w:rPr>
        <w:t>d</w:t>
      </w:r>
      <w:r w:rsidR="00EF18F9" w:rsidRPr="00BE5BE3">
        <w:rPr>
          <w:rFonts w:eastAsia="Constantia" w:cs="Arial"/>
          <w:sz w:val="20"/>
          <w:szCs w:val="20"/>
          <w:lang w:eastAsia="pl-PL"/>
        </w:rPr>
        <w:t xml:space="preserve">o </w:t>
      </w:r>
      <w:r w:rsidR="00ED76F5" w:rsidRPr="00BE5BE3">
        <w:rPr>
          <w:rFonts w:eastAsia="Constantia" w:cs="Arial"/>
          <w:sz w:val="20"/>
          <w:szCs w:val="20"/>
          <w:lang w:eastAsia="pl-PL"/>
        </w:rPr>
        <w:t>S</w:t>
      </w:r>
      <w:r w:rsidR="00426BD1" w:rsidRPr="00BE5BE3">
        <w:rPr>
          <w:rFonts w:eastAsia="Constantia" w:cs="Arial"/>
          <w:sz w:val="20"/>
          <w:szCs w:val="20"/>
          <w:lang w:eastAsia="pl-PL"/>
        </w:rPr>
        <w:t>zczegółowych</w:t>
      </w:r>
      <w:r w:rsidR="00426BD1">
        <w:rPr>
          <w:rFonts w:eastAsia="Constantia" w:cs="Arial"/>
          <w:sz w:val="20"/>
          <w:szCs w:val="20"/>
          <w:lang w:eastAsia="pl-PL"/>
        </w:rPr>
        <w:t xml:space="preserve"> z</w:t>
      </w:r>
      <w:r w:rsidR="00EF18F9" w:rsidRPr="00987F84">
        <w:rPr>
          <w:rFonts w:eastAsia="Constantia" w:cs="Arial"/>
          <w:sz w:val="20"/>
          <w:szCs w:val="20"/>
          <w:lang w:eastAsia="pl-PL"/>
        </w:rPr>
        <w:t>asad</w:t>
      </w:r>
      <w:r w:rsidR="00165D70" w:rsidRPr="00987F84">
        <w:rPr>
          <w:rFonts w:eastAsia="Constantia" w:cs="Arial"/>
          <w:sz w:val="20"/>
          <w:szCs w:val="20"/>
          <w:lang w:eastAsia="pl-PL"/>
        </w:rPr>
        <w:t xml:space="preserve"> </w:t>
      </w:r>
      <w:r w:rsidR="00165D70">
        <w:rPr>
          <w:rFonts w:eastAsia="Constantia" w:cs="Arial"/>
          <w:sz w:val="20"/>
          <w:szCs w:val="20"/>
          <w:lang w:eastAsia="pl-PL"/>
        </w:rPr>
        <w:t>oceny śródokresowej</w:t>
      </w:r>
    </w:p>
    <w:p w14:paraId="47DAAA59" w14:textId="77777777"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14:paraId="2AC6067A" w14:textId="77777777" w:rsidR="00165D70" w:rsidRP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14:paraId="09F3509D" w14:textId="11D8204D" w:rsidR="002E2F47" w:rsidRDefault="00E3422C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 w:rsidRPr="00545301">
        <w:rPr>
          <w:rFonts w:eastAsia="Constantia" w:cs="Arial"/>
          <w:b/>
          <w:szCs w:val="20"/>
          <w:lang w:eastAsia="pl-PL"/>
        </w:rPr>
        <w:t xml:space="preserve">SPRAWOZDANIE </w:t>
      </w:r>
      <w:r w:rsidR="00705B52">
        <w:rPr>
          <w:rFonts w:eastAsia="Constantia" w:cs="Arial"/>
          <w:b/>
          <w:szCs w:val="20"/>
          <w:lang w:eastAsia="pl-PL"/>
        </w:rPr>
        <w:t xml:space="preserve">ŚRÓDOKRESOWE </w:t>
      </w:r>
      <w:r w:rsidRPr="00545301">
        <w:rPr>
          <w:rFonts w:eastAsia="Constantia" w:cs="Arial"/>
          <w:b/>
          <w:szCs w:val="20"/>
          <w:lang w:eastAsia="pl-PL"/>
        </w:rPr>
        <w:t>Z REALIZACJI INDYWIDUALNEGO PLANU BADAWCZEGO</w:t>
      </w:r>
      <w:r w:rsidR="00217D15">
        <w:rPr>
          <w:rFonts w:eastAsia="Constantia" w:cs="Arial"/>
          <w:b/>
          <w:szCs w:val="20"/>
          <w:lang w:eastAsia="pl-PL"/>
        </w:rPr>
        <w:t xml:space="preserve"> </w:t>
      </w:r>
      <w:r w:rsidR="0071561D">
        <w:rPr>
          <w:rFonts w:eastAsia="Constantia" w:cs="Arial"/>
          <w:b/>
          <w:szCs w:val="20"/>
          <w:lang w:eastAsia="pl-PL"/>
        </w:rPr>
        <w:br/>
      </w:r>
      <w:r w:rsidR="00217D15">
        <w:rPr>
          <w:rFonts w:eastAsia="Constantia" w:cs="Arial"/>
          <w:b/>
          <w:szCs w:val="20"/>
          <w:lang w:eastAsia="pl-PL"/>
        </w:rPr>
        <w:t xml:space="preserve">W SZKOLE DOKTORSKIEJ NAUK </w:t>
      </w:r>
      <w:r w:rsidR="00781725">
        <w:rPr>
          <w:rFonts w:eastAsia="Constantia" w:cs="Arial"/>
          <w:b/>
          <w:szCs w:val="20"/>
          <w:lang w:eastAsia="pl-PL"/>
        </w:rPr>
        <w:t>SPOŁECZNYCH</w:t>
      </w:r>
      <w:r w:rsidR="00050442">
        <w:rPr>
          <w:rFonts w:eastAsia="Constantia" w:cs="Arial"/>
          <w:b/>
          <w:szCs w:val="20"/>
          <w:lang w:eastAsia="pl-PL"/>
        </w:rPr>
        <w:t xml:space="preserve"> UMCS</w:t>
      </w:r>
    </w:p>
    <w:p w14:paraId="566845CA" w14:textId="77777777" w:rsidR="009D1D06" w:rsidRPr="00545301" w:rsidRDefault="009D1D06" w:rsidP="009D1D0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8F5864" w:rsidRPr="00545301" w14:paraId="3E9E4B89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794A3D68" w14:textId="77777777"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Nazwisko</w:t>
            </w:r>
          </w:p>
        </w:tc>
        <w:tc>
          <w:tcPr>
            <w:tcW w:w="6552" w:type="dxa"/>
            <w:shd w:val="clear" w:color="auto" w:fill="auto"/>
          </w:tcPr>
          <w:p w14:paraId="3022B59E" w14:textId="77777777"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8F5864" w:rsidRPr="00545301" w14:paraId="2F1915B7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59C49824" w14:textId="77777777"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Imię</w:t>
            </w:r>
          </w:p>
        </w:tc>
        <w:tc>
          <w:tcPr>
            <w:tcW w:w="6552" w:type="dxa"/>
            <w:shd w:val="clear" w:color="auto" w:fill="auto"/>
          </w:tcPr>
          <w:p w14:paraId="660D80F5" w14:textId="77777777"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14:paraId="2F3BAD26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7062D7BB" w14:textId="77777777"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Nr albumu</w:t>
            </w:r>
          </w:p>
        </w:tc>
        <w:tc>
          <w:tcPr>
            <w:tcW w:w="6552" w:type="dxa"/>
            <w:shd w:val="clear" w:color="auto" w:fill="auto"/>
          </w:tcPr>
          <w:p w14:paraId="1AFB215D" w14:textId="77777777"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8F5864" w:rsidRPr="00545301" w14:paraId="4A0A97C9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1F6E65C5" w14:textId="77777777" w:rsidR="008F5864" w:rsidRPr="00545301" w:rsidRDefault="008F5864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yscyplina naukowa</w:t>
            </w:r>
          </w:p>
        </w:tc>
        <w:tc>
          <w:tcPr>
            <w:tcW w:w="6552" w:type="dxa"/>
            <w:shd w:val="clear" w:color="auto" w:fill="auto"/>
          </w:tcPr>
          <w:p w14:paraId="6942FDAC" w14:textId="77777777" w:rsidR="008F5864" w:rsidRPr="00545301" w:rsidRDefault="008F5864" w:rsidP="00F138AD">
            <w:pPr>
              <w:spacing w:after="0" w:line="240" w:lineRule="auto"/>
              <w:jc w:val="center"/>
            </w:pPr>
          </w:p>
        </w:tc>
      </w:tr>
      <w:tr w:rsidR="008F5864" w:rsidRPr="00545301" w14:paraId="139C395C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136DCDDE" w14:textId="77777777"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Promotor</w:t>
            </w:r>
          </w:p>
        </w:tc>
        <w:tc>
          <w:tcPr>
            <w:tcW w:w="6552" w:type="dxa"/>
            <w:shd w:val="clear" w:color="auto" w:fill="auto"/>
          </w:tcPr>
          <w:p w14:paraId="767F7AF0" w14:textId="77777777"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E51A76" w:rsidRPr="00545301" w14:paraId="2B78290E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6B512EC0" w14:textId="77777777" w:rsidR="00E51A76" w:rsidRPr="00545301" w:rsidRDefault="00E51A76" w:rsidP="00217D15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rugi promotor</w:t>
            </w:r>
          </w:p>
        </w:tc>
        <w:tc>
          <w:tcPr>
            <w:tcW w:w="6552" w:type="dxa"/>
            <w:shd w:val="clear" w:color="auto" w:fill="auto"/>
          </w:tcPr>
          <w:p w14:paraId="247B5BA9" w14:textId="77777777"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14:paraId="47B914DD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3BCBBC94" w14:textId="77777777"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</w:t>
            </w:r>
            <w:r w:rsidRPr="00545301">
              <w:rPr>
                <w:b/>
              </w:rPr>
              <w:t>romotor pomocniczy</w:t>
            </w:r>
          </w:p>
        </w:tc>
        <w:tc>
          <w:tcPr>
            <w:tcW w:w="6552" w:type="dxa"/>
            <w:shd w:val="clear" w:color="auto" w:fill="auto"/>
          </w:tcPr>
          <w:p w14:paraId="120E3FFA" w14:textId="77777777"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217D15" w:rsidRPr="00545301" w14:paraId="21ED8291" w14:textId="77777777" w:rsidTr="00217D15">
        <w:trPr>
          <w:trHeight w:val="308"/>
        </w:trPr>
        <w:tc>
          <w:tcPr>
            <w:tcW w:w="2660" w:type="dxa"/>
            <w:shd w:val="clear" w:color="auto" w:fill="auto"/>
          </w:tcPr>
          <w:p w14:paraId="22624139" w14:textId="77777777"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piekun pomocniczy</w:t>
            </w:r>
          </w:p>
        </w:tc>
        <w:tc>
          <w:tcPr>
            <w:tcW w:w="6552" w:type="dxa"/>
            <w:shd w:val="clear" w:color="auto" w:fill="auto"/>
          </w:tcPr>
          <w:p w14:paraId="2E6CE081" w14:textId="77777777"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</w:tbl>
    <w:p w14:paraId="2FB6B604" w14:textId="77777777" w:rsidR="00705B52" w:rsidRDefault="00705B52" w:rsidP="00E51A76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14:paraId="0F7179EB" w14:textId="77777777" w:rsidR="009D1D06" w:rsidRDefault="009D1D06" w:rsidP="00987F84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14:paraId="0F5EE445" w14:textId="77777777" w:rsidR="00C337D2" w:rsidRPr="00545301" w:rsidRDefault="00CD445D" w:rsidP="00E51A76">
      <w:pPr>
        <w:rPr>
          <w:b/>
          <w:u w:val="single"/>
        </w:rPr>
      </w:pPr>
      <w:r w:rsidRPr="00545301">
        <w:rPr>
          <w:b/>
          <w:u w:val="single"/>
        </w:rPr>
        <w:t xml:space="preserve">I. </w:t>
      </w:r>
      <w:r w:rsidR="008106B7" w:rsidRPr="00545301">
        <w:rPr>
          <w:b/>
          <w:u w:val="single"/>
        </w:rPr>
        <w:t>Realizacja Indywidualnego Planu Badawczego</w:t>
      </w:r>
      <w:r w:rsidR="004C3E59">
        <w:rPr>
          <w:b/>
          <w:u w:val="single"/>
        </w:rPr>
        <w:t xml:space="preserve"> </w:t>
      </w:r>
    </w:p>
    <w:p w14:paraId="4667F1E0" w14:textId="77777777" w:rsidR="008106B7" w:rsidRPr="00545301" w:rsidRDefault="004C3E59" w:rsidP="000C3079">
      <w:pPr>
        <w:numPr>
          <w:ilvl w:val="0"/>
          <w:numId w:val="6"/>
        </w:numPr>
        <w:ind w:left="284" w:hanging="284"/>
        <w:rPr>
          <w:b/>
        </w:rPr>
      </w:pPr>
      <w:r>
        <w:rPr>
          <w:b/>
        </w:rPr>
        <w:t xml:space="preserve">Stan realizacji zaplanowanych zadań badawczych </w:t>
      </w:r>
      <w:r w:rsidR="008106B7" w:rsidRPr="00545301">
        <w:rPr>
          <w:b/>
        </w:rPr>
        <w:t>zgodnie z harmonogramem IP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402"/>
        <w:gridCol w:w="2976"/>
        <w:gridCol w:w="2268"/>
      </w:tblGrid>
      <w:tr w:rsidR="008106B7" w:rsidRPr="00545301" w14:paraId="577C7D8D" w14:textId="77777777" w:rsidTr="003E682F">
        <w:tc>
          <w:tcPr>
            <w:tcW w:w="534" w:type="dxa"/>
            <w:shd w:val="clear" w:color="auto" w:fill="auto"/>
            <w:vAlign w:val="center"/>
          </w:tcPr>
          <w:p w14:paraId="1CB6EACE" w14:textId="77777777"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305A9ECE" w14:textId="77777777" w:rsidR="008106B7" w:rsidRPr="00545301" w:rsidRDefault="002F3A6C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Zaplanowane zadania badawcze zgodnie z</w:t>
            </w:r>
            <w:r w:rsidR="008106B7" w:rsidRPr="00545301">
              <w:rPr>
                <w:b/>
              </w:rPr>
              <w:t xml:space="preserve"> IPB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F8B00A2" w14:textId="77777777"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Stan realizacji</w:t>
            </w:r>
            <w:r w:rsidR="004C3E59">
              <w:rPr>
                <w:b/>
              </w:rPr>
              <w:t xml:space="preserve"> (zrealizowane/ w trakcie/niezrealizowane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2A3F861" w14:textId="77777777"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Uwagi</w:t>
            </w:r>
          </w:p>
        </w:tc>
      </w:tr>
      <w:tr w:rsidR="008106B7" w:rsidRPr="00545301" w14:paraId="56C3366F" w14:textId="77777777" w:rsidTr="003E682F">
        <w:tc>
          <w:tcPr>
            <w:tcW w:w="534" w:type="dxa"/>
            <w:shd w:val="clear" w:color="auto" w:fill="auto"/>
          </w:tcPr>
          <w:p w14:paraId="5DE95BAB" w14:textId="77777777" w:rsidR="008106B7" w:rsidRPr="00545301" w:rsidRDefault="008106B7" w:rsidP="00E51A76"/>
        </w:tc>
        <w:tc>
          <w:tcPr>
            <w:tcW w:w="3402" w:type="dxa"/>
            <w:shd w:val="clear" w:color="auto" w:fill="auto"/>
          </w:tcPr>
          <w:p w14:paraId="5C6E99F8" w14:textId="77777777" w:rsidR="008106B7" w:rsidRPr="00545301" w:rsidRDefault="008106B7" w:rsidP="00E51A76"/>
        </w:tc>
        <w:tc>
          <w:tcPr>
            <w:tcW w:w="2976" w:type="dxa"/>
            <w:shd w:val="clear" w:color="auto" w:fill="auto"/>
          </w:tcPr>
          <w:p w14:paraId="1A1599AF" w14:textId="77777777" w:rsidR="008106B7" w:rsidRPr="00545301" w:rsidRDefault="008106B7" w:rsidP="00E51A76"/>
        </w:tc>
        <w:tc>
          <w:tcPr>
            <w:tcW w:w="2268" w:type="dxa"/>
            <w:shd w:val="clear" w:color="auto" w:fill="auto"/>
          </w:tcPr>
          <w:p w14:paraId="49B59934" w14:textId="77777777" w:rsidR="008106B7" w:rsidRPr="00545301" w:rsidRDefault="008106B7" w:rsidP="00E51A76"/>
        </w:tc>
      </w:tr>
      <w:tr w:rsidR="008106B7" w:rsidRPr="00545301" w14:paraId="55043B3E" w14:textId="77777777" w:rsidTr="003E682F">
        <w:tc>
          <w:tcPr>
            <w:tcW w:w="534" w:type="dxa"/>
            <w:shd w:val="clear" w:color="auto" w:fill="auto"/>
          </w:tcPr>
          <w:p w14:paraId="1A0C124C" w14:textId="77777777" w:rsidR="008106B7" w:rsidRPr="00545301" w:rsidRDefault="008106B7" w:rsidP="00E51A76"/>
        </w:tc>
        <w:tc>
          <w:tcPr>
            <w:tcW w:w="3402" w:type="dxa"/>
            <w:shd w:val="clear" w:color="auto" w:fill="auto"/>
          </w:tcPr>
          <w:p w14:paraId="5C26BC82" w14:textId="77777777" w:rsidR="008106B7" w:rsidRPr="00545301" w:rsidRDefault="008106B7" w:rsidP="00E51A76"/>
        </w:tc>
        <w:tc>
          <w:tcPr>
            <w:tcW w:w="2976" w:type="dxa"/>
            <w:shd w:val="clear" w:color="auto" w:fill="auto"/>
          </w:tcPr>
          <w:p w14:paraId="551AAB54" w14:textId="77777777" w:rsidR="008106B7" w:rsidRPr="00545301" w:rsidRDefault="008106B7" w:rsidP="00E51A76"/>
        </w:tc>
        <w:tc>
          <w:tcPr>
            <w:tcW w:w="2268" w:type="dxa"/>
            <w:shd w:val="clear" w:color="auto" w:fill="auto"/>
          </w:tcPr>
          <w:p w14:paraId="7B2BA920" w14:textId="77777777" w:rsidR="008106B7" w:rsidRPr="00545301" w:rsidRDefault="008106B7" w:rsidP="00E51A76"/>
        </w:tc>
      </w:tr>
    </w:tbl>
    <w:p w14:paraId="1E6194DD" w14:textId="77777777" w:rsidR="00F906FD" w:rsidRDefault="00F906FD" w:rsidP="000C3079">
      <w:pPr>
        <w:spacing w:after="0" w:line="360" w:lineRule="auto"/>
        <w:rPr>
          <w:b/>
        </w:rPr>
      </w:pPr>
    </w:p>
    <w:p w14:paraId="2098A5DF" w14:textId="77777777" w:rsidR="000C3079" w:rsidRPr="00705B52" w:rsidRDefault="000C3079" w:rsidP="000C3079">
      <w:pPr>
        <w:spacing w:after="0" w:line="360" w:lineRule="auto"/>
        <w:rPr>
          <w:rFonts w:ascii="Arial" w:hAnsi="Arial" w:cs="Arial"/>
          <w:b/>
        </w:rPr>
      </w:pPr>
      <w:r>
        <w:rPr>
          <w:b/>
        </w:rPr>
        <w:t>b</w:t>
      </w:r>
      <w:r w:rsidRPr="00705B52">
        <w:rPr>
          <w:b/>
        </w:rPr>
        <w:t>)  Syntetyczny opis zrealizowan</w:t>
      </w:r>
      <w:r w:rsidR="00EB49A6">
        <w:rPr>
          <w:b/>
        </w:rPr>
        <w:t>ych zadań</w:t>
      </w:r>
      <w:r w:rsidR="002F3A6C">
        <w:rPr>
          <w:b/>
        </w:rPr>
        <w:t xml:space="preserve"> badawczych</w:t>
      </w:r>
      <w:r w:rsidR="00A13174">
        <w:rPr>
          <w:b/>
        </w:rPr>
        <w:t xml:space="preserve"> oraz osiągniętych efektów uczenia dla 8PRK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6"/>
        <w:gridCol w:w="8673"/>
      </w:tblGrid>
      <w:tr w:rsidR="003345BB" w:rsidRPr="00712B06" w14:paraId="06F8DC02" w14:textId="77777777" w:rsidTr="003E682F">
        <w:trPr>
          <w:trHeight w:val="310"/>
        </w:trPr>
        <w:tc>
          <w:tcPr>
            <w:tcW w:w="536" w:type="dxa"/>
          </w:tcPr>
          <w:p w14:paraId="1B202FB6" w14:textId="77777777" w:rsidR="003345BB" w:rsidRPr="00545301" w:rsidRDefault="003345BB" w:rsidP="00240559">
            <w:pPr>
              <w:spacing w:after="0" w:line="360" w:lineRule="auto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8673" w:type="dxa"/>
          </w:tcPr>
          <w:p w14:paraId="3CD30879" w14:textId="77777777" w:rsidR="003345BB" w:rsidRPr="003345BB" w:rsidRDefault="003345BB" w:rsidP="00240559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Opis zadania</w:t>
            </w:r>
          </w:p>
        </w:tc>
      </w:tr>
      <w:tr w:rsidR="003345BB" w:rsidRPr="00712B06" w14:paraId="6524797F" w14:textId="77777777" w:rsidTr="003E682F">
        <w:trPr>
          <w:trHeight w:val="303"/>
        </w:trPr>
        <w:tc>
          <w:tcPr>
            <w:tcW w:w="536" w:type="dxa"/>
            <w:vMerge w:val="restart"/>
          </w:tcPr>
          <w:p w14:paraId="141CE83C" w14:textId="77777777" w:rsidR="003345BB" w:rsidRPr="00712B06" w:rsidRDefault="003345BB" w:rsidP="00240559">
            <w:pPr>
              <w:spacing w:after="0" w:line="360" w:lineRule="auto"/>
              <w:rPr>
                <w:b/>
                <w:u w:val="single"/>
              </w:rPr>
            </w:pPr>
          </w:p>
        </w:tc>
        <w:tc>
          <w:tcPr>
            <w:tcW w:w="8673" w:type="dxa"/>
          </w:tcPr>
          <w:p w14:paraId="3405FF6B" w14:textId="77777777" w:rsidR="003345BB" w:rsidRPr="003345BB" w:rsidRDefault="003345BB" w:rsidP="00240559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Nazwa zadania:</w:t>
            </w:r>
          </w:p>
        </w:tc>
      </w:tr>
      <w:tr w:rsidR="003345BB" w:rsidRPr="00712B06" w14:paraId="7BC4F71A" w14:textId="77777777" w:rsidTr="003E682F">
        <w:trPr>
          <w:trHeight w:val="310"/>
        </w:trPr>
        <w:tc>
          <w:tcPr>
            <w:tcW w:w="536" w:type="dxa"/>
            <w:vMerge/>
          </w:tcPr>
          <w:p w14:paraId="4355DDDF" w14:textId="77777777" w:rsidR="003345BB" w:rsidRPr="00545301" w:rsidRDefault="003345BB" w:rsidP="00240559">
            <w:pPr>
              <w:spacing w:after="0" w:line="360" w:lineRule="auto"/>
              <w:rPr>
                <w:b/>
              </w:rPr>
            </w:pPr>
          </w:p>
        </w:tc>
        <w:tc>
          <w:tcPr>
            <w:tcW w:w="8673" w:type="dxa"/>
          </w:tcPr>
          <w:p w14:paraId="502D7A98" w14:textId="77777777" w:rsidR="003345BB" w:rsidRPr="003345BB" w:rsidRDefault="00133581" w:rsidP="001A32F1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Opis uzyskanych wyników</w:t>
            </w:r>
            <w:r w:rsidR="00A13174">
              <w:rPr>
                <w:b/>
              </w:rPr>
              <w:t xml:space="preserve"> oraz efektów uczenia dla 8PRK</w:t>
            </w:r>
            <w:r>
              <w:rPr>
                <w:b/>
              </w:rPr>
              <w:t xml:space="preserve"> (do 6</w:t>
            </w:r>
            <w:r w:rsidR="003345BB" w:rsidRPr="003345BB">
              <w:rPr>
                <w:b/>
              </w:rPr>
              <w:t xml:space="preserve">00 </w:t>
            </w:r>
            <w:r w:rsidR="001A32F1">
              <w:rPr>
                <w:b/>
              </w:rPr>
              <w:t>wyrazów</w:t>
            </w:r>
            <w:r w:rsidR="003345BB" w:rsidRPr="003345BB">
              <w:rPr>
                <w:b/>
              </w:rPr>
              <w:t>):</w:t>
            </w:r>
          </w:p>
        </w:tc>
      </w:tr>
      <w:tr w:rsidR="008522A7" w:rsidRPr="00712B06" w14:paraId="5A5F9DD7" w14:textId="77777777" w:rsidTr="003E682F">
        <w:trPr>
          <w:trHeight w:val="310"/>
        </w:trPr>
        <w:tc>
          <w:tcPr>
            <w:tcW w:w="536" w:type="dxa"/>
            <w:vMerge w:val="restart"/>
          </w:tcPr>
          <w:p w14:paraId="4E489123" w14:textId="77777777" w:rsidR="008522A7" w:rsidRPr="00545301" w:rsidRDefault="008522A7" w:rsidP="008522A7">
            <w:pPr>
              <w:spacing w:after="0" w:line="360" w:lineRule="auto"/>
              <w:rPr>
                <w:b/>
              </w:rPr>
            </w:pPr>
          </w:p>
        </w:tc>
        <w:tc>
          <w:tcPr>
            <w:tcW w:w="8673" w:type="dxa"/>
          </w:tcPr>
          <w:p w14:paraId="50F4CCBF" w14:textId="77777777" w:rsidR="008522A7" w:rsidRPr="003345BB" w:rsidRDefault="008522A7" w:rsidP="008522A7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Nazwa zadania:</w:t>
            </w:r>
          </w:p>
        </w:tc>
      </w:tr>
      <w:tr w:rsidR="008522A7" w:rsidRPr="00712B06" w14:paraId="78B67D0C" w14:textId="77777777" w:rsidTr="003E682F">
        <w:trPr>
          <w:trHeight w:val="310"/>
        </w:trPr>
        <w:tc>
          <w:tcPr>
            <w:tcW w:w="536" w:type="dxa"/>
            <w:vMerge/>
          </w:tcPr>
          <w:p w14:paraId="213734DF" w14:textId="77777777" w:rsidR="008522A7" w:rsidRPr="00545301" w:rsidRDefault="008522A7" w:rsidP="008522A7">
            <w:pPr>
              <w:spacing w:after="0" w:line="360" w:lineRule="auto"/>
              <w:rPr>
                <w:b/>
              </w:rPr>
            </w:pPr>
          </w:p>
        </w:tc>
        <w:tc>
          <w:tcPr>
            <w:tcW w:w="8673" w:type="dxa"/>
          </w:tcPr>
          <w:p w14:paraId="5DF41AD6" w14:textId="77777777" w:rsidR="008522A7" w:rsidRPr="003345BB" w:rsidRDefault="00133581" w:rsidP="001A32F1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Opis uzyskanych wyników</w:t>
            </w:r>
            <w:r w:rsidR="00A13174">
              <w:rPr>
                <w:b/>
              </w:rPr>
              <w:t xml:space="preserve"> oraz efektów uczenia dla 8PRK </w:t>
            </w:r>
            <w:r>
              <w:rPr>
                <w:b/>
              </w:rPr>
              <w:t xml:space="preserve"> (do 6</w:t>
            </w:r>
            <w:r w:rsidR="008522A7" w:rsidRPr="003345BB">
              <w:rPr>
                <w:b/>
              </w:rPr>
              <w:t xml:space="preserve">00 </w:t>
            </w:r>
            <w:r w:rsidR="001A32F1">
              <w:rPr>
                <w:b/>
              </w:rPr>
              <w:t>wyrazów</w:t>
            </w:r>
            <w:r w:rsidR="008522A7" w:rsidRPr="003345BB">
              <w:rPr>
                <w:b/>
              </w:rPr>
              <w:t>):</w:t>
            </w:r>
          </w:p>
        </w:tc>
      </w:tr>
    </w:tbl>
    <w:p w14:paraId="0BE8387D" w14:textId="77777777" w:rsidR="008522A7" w:rsidRDefault="008522A7" w:rsidP="008522A7">
      <w:pPr>
        <w:ind w:left="720"/>
        <w:rPr>
          <w:b/>
        </w:rPr>
      </w:pPr>
    </w:p>
    <w:p w14:paraId="66CBC217" w14:textId="77777777" w:rsidR="008106B7" w:rsidRPr="00545301" w:rsidRDefault="002774E4" w:rsidP="0005630C">
      <w:pPr>
        <w:numPr>
          <w:ilvl w:val="0"/>
          <w:numId w:val="10"/>
        </w:numPr>
        <w:ind w:left="284" w:hanging="284"/>
        <w:rPr>
          <w:b/>
        </w:rPr>
      </w:pPr>
      <w:r>
        <w:rPr>
          <w:b/>
        </w:rPr>
        <w:t xml:space="preserve">Publikowanie wyników badań zgodnie z IPB </w:t>
      </w:r>
      <w:r w:rsidR="002A51C2">
        <w:rPr>
          <w:b/>
        </w:rPr>
        <w:t xml:space="preserve">(proszę podać: </w:t>
      </w:r>
      <w:r w:rsidR="002A51C2" w:rsidRPr="002A51C2">
        <w:rPr>
          <w:b/>
        </w:rPr>
        <w:t>Autor</w:t>
      </w:r>
      <w:r w:rsidR="002A51C2">
        <w:rPr>
          <w:b/>
        </w:rPr>
        <w:t xml:space="preserve">ów, Tytuł pracy, </w:t>
      </w:r>
      <w:r w:rsidR="002A51C2" w:rsidRPr="00545301">
        <w:rPr>
          <w:b/>
        </w:rPr>
        <w:t>Czasopismo</w:t>
      </w:r>
      <w:r w:rsidR="002A51C2">
        <w:rPr>
          <w:b/>
        </w:rPr>
        <w:t xml:space="preserve">, </w:t>
      </w:r>
      <w:r w:rsidR="003F1106">
        <w:rPr>
          <w:b/>
        </w:rPr>
        <w:t xml:space="preserve">Tom, </w:t>
      </w:r>
      <w:r w:rsidR="002A51C2">
        <w:rPr>
          <w:b/>
        </w:rPr>
        <w:t xml:space="preserve">Rok, </w:t>
      </w:r>
      <w:r w:rsidR="001D13B9">
        <w:rPr>
          <w:b/>
        </w:rPr>
        <w:t>Strony</w:t>
      </w:r>
      <w:r w:rsidR="002A51C2">
        <w:rPr>
          <w:b/>
        </w:rPr>
        <w:t xml:space="preserve">, </w:t>
      </w:r>
      <w:r w:rsidR="002A51C2" w:rsidRPr="00545301">
        <w:rPr>
          <w:b/>
        </w:rPr>
        <w:t>Punkty MNiSW</w:t>
      </w:r>
      <w:r w:rsidR="0069734B">
        <w:rPr>
          <w:b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"/>
        <w:gridCol w:w="2607"/>
        <w:gridCol w:w="1882"/>
        <w:gridCol w:w="1883"/>
        <w:gridCol w:w="2423"/>
      </w:tblGrid>
      <w:tr w:rsidR="006A13E3" w:rsidRPr="00545301" w14:paraId="3A10DAAE" w14:textId="77777777" w:rsidTr="0071561D">
        <w:tc>
          <w:tcPr>
            <w:tcW w:w="493" w:type="dxa"/>
            <w:shd w:val="clear" w:color="auto" w:fill="auto"/>
            <w:vAlign w:val="center"/>
          </w:tcPr>
          <w:p w14:paraId="31E1CC6A" w14:textId="77777777" w:rsidR="006A13E3" w:rsidRPr="00545301" w:rsidRDefault="006A13E3" w:rsidP="00F321B4">
            <w:pPr>
              <w:spacing w:after="0" w:line="240" w:lineRule="auto"/>
              <w:jc w:val="both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607" w:type="dxa"/>
            <w:shd w:val="clear" w:color="auto" w:fill="auto"/>
            <w:vAlign w:val="center"/>
          </w:tcPr>
          <w:p w14:paraId="3E6BD31A" w14:textId="3C7E62EB" w:rsidR="006A13E3" w:rsidRPr="00CE0BA2" w:rsidRDefault="006A13E3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Rodzaj publikacji </w:t>
            </w:r>
            <w:r w:rsidR="0071561D">
              <w:rPr>
                <w:b/>
              </w:rPr>
              <w:br/>
            </w:r>
            <w:r>
              <w:rPr>
                <w:b/>
              </w:rPr>
              <w:t>(praca badawcza/praca przeglądowa/monografia)</w:t>
            </w:r>
          </w:p>
        </w:tc>
        <w:tc>
          <w:tcPr>
            <w:tcW w:w="1882" w:type="dxa"/>
            <w:shd w:val="clear" w:color="auto" w:fill="auto"/>
            <w:vAlign w:val="center"/>
          </w:tcPr>
          <w:p w14:paraId="498E690E" w14:textId="77777777" w:rsidR="006A13E3" w:rsidRPr="00CE0BA2" w:rsidRDefault="006A13E3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ane bibliograficzne</w:t>
            </w:r>
          </w:p>
        </w:tc>
        <w:tc>
          <w:tcPr>
            <w:tcW w:w="1883" w:type="dxa"/>
            <w:shd w:val="clear" w:color="auto" w:fill="auto"/>
            <w:vAlign w:val="center"/>
          </w:tcPr>
          <w:p w14:paraId="77612B67" w14:textId="77777777" w:rsidR="006A13E3" w:rsidRPr="00CE0BA2" w:rsidRDefault="006A13E3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ktualn</w:t>
            </w:r>
            <w:r w:rsidR="002A735C">
              <w:rPr>
                <w:b/>
              </w:rPr>
              <w:t xml:space="preserve">e </w:t>
            </w:r>
            <w:r>
              <w:rPr>
                <w:b/>
              </w:rPr>
              <w:t>punkty MNiSW</w:t>
            </w:r>
          </w:p>
        </w:tc>
        <w:tc>
          <w:tcPr>
            <w:tcW w:w="2423" w:type="dxa"/>
            <w:shd w:val="clear" w:color="auto" w:fill="auto"/>
            <w:vAlign w:val="center"/>
          </w:tcPr>
          <w:p w14:paraId="65CB0F25" w14:textId="77777777" w:rsidR="006A13E3" w:rsidRPr="00CE0BA2" w:rsidRDefault="006A13E3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atus pracy (opublikowana/przyjęta do druku*)</w:t>
            </w:r>
          </w:p>
        </w:tc>
      </w:tr>
      <w:tr w:rsidR="006A13E3" w:rsidRPr="00545301" w14:paraId="2732AC39" w14:textId="77777777" w:rsidTr="000F4ED2">
        <w:tc>
          <w:tcPr>
            <w:tcW w:w="493" w:type="dxa"/>
            <w:shd w:val="clear" w:color="auto" w:fill="auto"/>
          </w:tcPr>
          <w:p w14:paraId="33A20FB1" w14:textId="77777777" w:rsidR="006A13E3" w:rsidRPr="00545301" w:rsidRDefault="006A13E3" w:rsidP="008106B7"/>
        </w:tc>
        <w:tc>
          <w:tcPr>
            <w:tcW w:w="2607" w:type="dxa"/>
            <w:shd w:val="clear" w:color="auto" w:fill="auto"/>
          </w:tcPr>
          <w:p w14:paraId="6B40C1E7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2" w:type="dxa"/>
            <w:shd w:val="clear" w:color="auto" w:fill="auto"/>
          </w:tcPr>
          <w:p w14:paraId="2E5BBB7F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3" w:type="dxa"/>
            <w:shd w:val="clear" w:color="auto" w:fill="auto"/>
          </w:tcPr>
          <w:p w14:paraId="1034C54A" w14:textId="77777777" w:rsidR="006A13E3" w:rsidRPr="00545301" w:rsidRDefault="006A13E3" w:rsidP="0069734B">
            <w:pPr>
              <w:jc w:val="both"/>
            </w:pPr>
          </w:p>
        </w:tc>
        <w:tc>
          <w:tcPr>
            <w:tcW w:w="2423" w:type="dxa"/>
            <w:shd w:val="clear" w:color="auto" w:fill="auto"/>
          </w:tcPr>
          <w:p w14:paraId="53816CAB" w14:textId="77777777" w:rsidR="006A13E3" w:rsidRPr="00545301" w:rsidRDefault="006A13E3" w:rsidP="0069734B">
            <w:pPr>
              <w:jc w:val="both"/>
            </w:pPr>
          </w:p>
        </w:tc>
      </w:tr>
      <w:tr w:rsidR="006A13E3" w:rsidRPr="00545301" w14:paraId="43E31931" w14:textId="77777777" w:rsidTr="000F4ED2">
        <w:tc>
          <w:tcPr>
            <w:tcW w:w="493" w:type="dxa"/>
            <w:shd w:val="clear" w:color="auto" w:fill="auto"/>
          </w:tcPr>
          <w:p w14:paraId="5E05C0DA" w14:textId="77777777" w:rsidR="006A13E3" w:rsidRPr="00545301" w:rsidRDefault="006A13E3" w:rsidP="008106B7"/>
        </w:tc>
        <w:tc>
          <w:tcPr>
            <w:tcW w:w="2607" w:type="dxa"/>
            <w:shd w:val="clear" w:color="auto" w:fill="auto"/>
          </w:tcPr>
          <w:p w14:paraId="1DC4433D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2" w:type="dxa"/>
            <w:shd w:val="clear" w:color="auto" w:fill="auto"/>
          </w:tcPr>
          <w:p w14:paraId="0D543F0C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3" w:type="dxa"/>
            <w:shd w:val="clear" w:color="auto" w:fill="auto"/>
          </w:tcPr>
          <w:p w14:paraId="74037890" w14:textId="77777777" w:rsidR="006A13E3" w:rsidRPr="00545301" w:rsidRDefault="006A13E3" w:rsidP="0069734B">
            <w:pPr>
              <w:jc w:val="both"/>
            </w:pPr>
          </w:p>
        </w:tc>
        <w:tc>
          <w:tcPr>
            <w:tcW w:w="2423" w:type="dxa"/>
            <w:shd w:val="clear" w:color="auto" w:fill="auto"/>
          </w:tcPr>
          <w:p w14:paraId="443517E9" w14:textId="77777777" w:rsidR="006A13E3" w:rsidRPr="00545301" w:rsidRDefault="006A13E3" w:rsidP="0069734B">
            <w:pPr>
              <w:jc w:val="both"/>
            </w:pPr>
          </w:p>
        </w:tc>
      </w:tr>
      <w:tr w:rsidR="006A13E3" w:rsidRPr="00545301" w14:paraId="227F1E96" w14:textId="77777777" w:rsidTr="000F4ED2">
        <w:tc>
          <w:tcPr>
            <w:tcW w:w="493" w:type="dxa"/>
            <w:shd w:val="clear" w:color="auto" w:fill="auto"/>
          </w:tcPr>
          <w:p w14:paraId="7A4A3494" w14:textId="77777777" w:rsidR="006A13E3" w:rsidRPr="00545301" w:rsidRDefault="006A13E3" w:rsidP="008106B7"/>
        </w:tc>
        <w:tc>
          <w:tcPr>
            <w:tcW w:w="2607" w:type="dxa"/>
            <w:shd w:val="clear" w:color="auto" w:fill="auto"/>
          </w:tcPr>
          <w:p w14:paraId="0BD0126C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2" w:type="dxa"/>
            <w:shd w:val="clear" w:color="auto" w:fill="auto"/>
          </w:tcPr>
          <w:p w14:paraId="485F6810" w14:textId="77777777" w:rsidR="006A13E3" w:rsidRPr="00545301" w:rsidRDefault="006A13E3" w:rsidP="0069734B">
            <w:pPr>
              <w:jc w:val="both"/>
            </w:pPr>
          </w:p>
        </w:tc>
        <w:tc>
          <w:tcPr>
            <w:tcW w:w="1883" w:type="dxa"/>
            <w:shd w:val="clear" w:color="auto" w:fill="auto"/>
          </w:tcPr>
          <w:p w14:paraId="0F281BCF" w14:textId="77777777" w:rsidR="006A13E3" w:rsidRPr="00545301" w:rsidRDefault="006A13E3" w:rsidP="0069734B">
            <w:pPr>
              <w:jc w:val="both"/>
            </w:pPr>
          </w:p>
        </w:tc>
        <w:tc>
          <w:tcPr>
            <w:tcW w:w="2423" w:type="dxa"/>
            <w:shd w:val="clear" w:color="auto" w:fill="auto"/>
          </w:tcPr>
          <w:p w14:paraId="10BFA08E" w14:textId="77777777" w:rsidR="006A13E3" w:rsidRPr="00545301" w:rsidRDefault="006A13E3" w:rsidP="0069734B">
            <w:pPr>
              <w:jc w:val="both"/>
            </w:pPr>
          </w:p>
        </w:tc>
      </w:tr>
    </w:tbl>
    <w:p w14:paraId="01C52069" w14:textId="77777777" w:rsidR="00544D23" w:rsidRDefault="00544D23" w:rsidP="00F321B4">
      <w:pPr>
        <w:jc w:val="both"/>
        <w:rPr>
          <w:b/>
          <w:u w:val="single"/>
        </w:rPr>
      </w:pPr>
      <w:r w:rsidRPr="00544D23">
        <w:rPr>
          <w:b/>
          <w:sz w:val="16"/>
          <w:szCs w:val="16"/>
        </w:rPr>
        <w:t xml:space="preserve">* </w:t>
      </w:r>
      <w:r>
        <w:rPr>
          <w:b/>
          <w:sz w:val="16"/>
          <w:szCs w:val="16"/>
        </w:rPr>
        <w:t xml:space="preserve">W przypadku pracy </w:t>
      </w:r>
      <w:r w:rsidR="003F1106">
        <w:rPr>
          <w:b/>
          <w:sz w:val="16"/>
          <w:szCs w:val="16"/>
        </w:rPr>
        <w:t xml:space="preserve">przyjętej do druku należy przedstawić list z redakcji potwierdzający przyjęcie) </w:t>
      </w:r>
    </w:p>
    <w:p w14:paraId="02790D4D" w14:textId="77777777" w:rsidR="002A51C2" w:rsidRDefault="0005630C" w:rsidP="0005630C">
      <w:pPr>
        <w:rPr>
          <w:b/>
        </w:rPr>
      </w:pPr>
      <w:r>
        <w:rPr>
          <w:b/>
        </w:rPr>
        <w:t>d</w:t>
      </w:r>
      <w:r w:rsidR="00544D23" w:rsidRPr="00544D23">
        <w:rPr>
          <w:b/>
        </w:rPr>
        <w:t>)</w:t>
      </w:r>
      <w:r w:rsidR="00544D23">
        <w:rPr>
          <w:b/>
        </w:rPr>
        <w:t xml:space="preserve"> </w:t>
      </w:r>
      <w:r>
        <w:rPr>
          <w:b/>
        </w:rPr>
        <w:t>udział w konferencjach naukowych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2944"/>
        <w:gridCol w:w="2944"/>
        <w:gridCol w:w="1472"/>
        <w:gridCol w:w="1472"/>
      </w:tblGrid>
      <w:tr w:rsidR="006E4CA7" w:rsidRPr="00545301" w14:paraId="3D94B40C" w14:textId="77777777" w:rsidTr="00F321B4">
        <w:tc>
          <w:tcPr>
            <w:tcW w:w="490" w:type="dxa"/>
            <w:shd w:val="clear" w:color="auto" w:fill="auto"/>
            <w:vAlign w:val="center"/>
          </w:tcPr>
          <w:p w14:paraId="78FFFC71" w14:textId="77777777" w:rsidR="006E4CA7" w:rsidRPr="00545301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944" w:type="dxa"/>
            <w:shd w:val="clear" w:color="auto" w:fill="auto"/>
            <w:vAlign w:val="center"/>
          </w:tcPr>
          <w:p w14:paraId="0F84781B" w14:textId="77777777"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utorzy i tytuł wystąpienia</w:t>
            </w:r>
          </w:p>
        </w:tc>
        <w:tc>
          <w:tcPr>
            <w:tcW w:w="2944" w:type="dxa"/>
            <w:shd w:val="clear" w:color="auto" w:fill="auto"/>
            <w:vAlign w:val="center"/>
          </w:tcPr>
          <w:p w14:paraId="680055C9" w14:textId="57A597BA"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azwa konferencji/</w:t>
            </w:r>
            <w:r w:rsidR="0071561D">
              <w:rPr>
                <w:b/>
              </w:rPr>
              <w:br/>
            </w:r>
            <w:r>
              <w:rPr>
                <w:b/>
              </w:rPr>
              <w:t>czas trwania/miejsce</w:t>
            </w:r>
          </w:p>
        </w:tc>
        <w:tc>
          <w:tcPr>
            <w:tcW w:w="1472" w:type="dxa"/>
            <w:shd w:val="clear" w:color="auto" w:fill="auto"/>
            <w:vAlign w:val="center"/>
          </w:tcPr>
          <w:p w14:paraId="6FE7DFC6" w14:textId="77777777"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Rodzaj </w:t>
            </w:r>
            <w:r w:rsidR="002A735C">
              <w:rPr>
                <w:b/>
              </w:rPr>
              <w:t xml:space="preserve">i język </w:t>
            </w:r>
            <w:r>
              <w:rPr>
                <w:b/>
              </w:rPr>
              <w:t>prezentacji</w:t>
            </w:r>
          </w:p>
        </w:tc>
        <w:tc>
          <w:tcPr>
            <w:tcW w:w="1472" w:type="dxa"/>
            <w:shd w:val="clear" w:color="auto" w:fill="auto"/>
            <w:vAlign w:val="center"/>
          </w:tcPr>
          <w:p w14:paraId="2D80B461" w14:textId="77777777"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wagi</w:t>
            </w:r>
          </w:p>
        </w:tc>
      </w:tr>
      <w:tr w:rsidR="006E4CA7" w:rsidRPr="00545301" w14:paraId="4FE811F7" w14:textId="77777777" w:rsidTr="000F4ED2">
        <w:tc>
          <w:tcPr>
            <w:tcW w:w="490" w:type="dxa"/>
            <w:shd w:val="clear" w:color="auto" w:fill="auto"/>
          </w:tcPr>
          <w:p w14:paraId="0CCBFCCA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08AD8F5A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05612B7E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7BCE324C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306C9049" w14:textId="77777777" w:rsidR="006E4CA7" w:rsidRPr="00545301" w:rsidRDefault="006E4CA7" w:rsidP="00BB41D2"/>
        </w:tc>
      </w:tr>
      <w:tr w:rsidR="006E4CA7" w:rsidRPr="00545301" w14:paraId="37A04A15" w14:textId="77777777" w:rsidTr="000F4ED2">
        <w:tc>
          <w:tcPr>
            <w:tcW w:w="490" w:type="dxa"/>
            <w:shd w:val="clear" w:color="auto" w:fill="auto"/>
          </w:tcPr>
          <w:p w14:paraId="15061B95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265CD75B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52BE88B0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728E9E7A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6462A6A7" w14:textId="77777777" w:rsidR="006E4CA7" w:rsidRPr="00545301" w:rsidRDefault="006E4CA7" w:rsidP="00BB41D2"/>
        </w:tc>
      </w:tr>
      <w:tr w:rsidR="006E4CA7" w:rsidRPr="00545301" w14:paraId="6F9F6BC7" w14:textId="77777777" w:rsidTr="000F4ED2">
        <w:tc>
          <w:tcPr>
            <w:tcW w:w="490" w:type="dxa"/>
            <w:shd w:val="clear" w:color="auto" w:fill="auto"/>
          </w:tcPr>
          <w:p w14:paraId="1B46D34F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072542B6" w14:textId="77777777"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14:paraId="3B7CFEC2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45462C9F" w14:textId="77777777"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14:paraId="302AA8ED" w14:textId="77777777" w:rsidR="006E4CA7" w:rsidRPr="00545301" w:rsidRDefault="006E4CA7" w:rsidP="00BB41D2"/>
        </w:tc>
      </w:tr>
    </w:tbl>
    <w:p w14:paraId="51F6AFC5" w14:textId="77777777" w:rsidR="00FA148B" w:rsidRDefault="00FA148B" w:rsidP="002A51C2">
      <w:pPr>
        <w:ind w:firstLine="708"/>
        <w:rPr>
          <w:b/>
          <w:sz w:val="16"/>
          <w:szCs w:val="16"/>
        </w:rPr>
      </w:pPr>
    </w:p>
    <w:p w14:paraId="7FC209C8" w14:textId="77777777" w:rsidR="002A51C2" w:rsidRDefault="004B29CD" w:rsidP="00FA148B">
      <w:pPr>
        <w:rPr>
          <w:b/>
        </w:rPr>
      </w:pPr>
      <w:r>
        <w:rPr>
          <w:b/>
        </w:rPr>
        <w:t>e)</w:t>
      </w:r>
      <w:r w:rsidR="002A51C2">
        <w:rPr>
          <w:b/>
        </w:rPr>
        <w:t xml:space="preserve"> </w:t>
      </w:r>
      <w:r w:rsidR="002A735C">
        <w:rPr>
          <w:b/>
        </w:rPr>
        <w:t>A</w:t>
      </w:r>
      <w:r w:rsidR="001B7647">
        <w:rPr>
          <w:b/>
        </w:rPr>
        <w:t>ktywnoś</w:t>
      </w:r>
      <w:r w:rsidR="002A735C">
        <w:rPr>
          <w:b/>
        </w:rPr>
        <w:t>ć grantowa</w:t>
      </w:r>
      <w:r w:rsidR="001B7647">
        <w:rPr>
          <w:b/>
        </w:rPr>
        <w:t xml:space="preserve"> (aplikowanie o środki zewnętrzne)</w:t>
      </w:r>
      <w:r w:rsidR="002A51C2">
        <w:rPr>
          <w:b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2944"/>
        <w:gridCol w:w="4471"/>
        <w:gridCol w:w="1417"/>
      </w:tblGrid>
      <w:tr w:rsidR="006E1B72" w:rsidRPr="00545301" w14:paraId="7FD7EA7F" w14:textId="77777777" w:rsidTr="0071561D">
        <w:tc>
          <w:tcPr>
            <w:tcW w:w="490" w:type="dxa"/>
            <w:shd w:val="clear" w:color="auto" w:fill="auto"/>
            <w:vAlign w:val="center"/>
          </w:tcPr>
          <w:p w14:paraId="51FE291A" w14:textId="77777777" w:rsidR="006E1B72" w:rsidRPr="00545301" w:rsidRDefault="006E1B72" w:rsidP="0071561D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944" w:type="dxa"/>
            <w:shd w:val="clear" w:color="auto" w:fill="auto"/>
            <w:vAlign w:val="center"/>
          </w:tcPr>
          <w:p w14:paraId="1E7BB692" w14:textId="77777777" w:rsidR="006E1B72" w:rsidRPr="00CE0BA2" w:rsidRDefault="006E1B72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odzaj aktywności</w:t>
            </w:r>
          </w:p>
        </w:tc>
        <w:tc>
          <w:tcPr>
            <w:tcW w:w="4471" w:type="dxa"/>
            <w:shd w:val="clear" w:color="auto" w:fill="auto"/>
            <w:vAlign w:val="center"/>
          </w:tcPr>
          <w:p w14:paraId="0B17B6A4" w14:textId="4C419638" w:rsidR="006E1B72" w:rsidRPr="00CE0BA2" w:rsidRDefault="002A735C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azwa</w:t>
            </w:r>
            <w:r w:rsidR="006E1B72">
              <w:rPr>
                <w:b/>
              </w:rPr>
              <w:t xml:space="preserve"> konkurs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C65C84" w14:textId="77777777" w:rsidR="006E1B72" w:rsidRPr="00CE0BA2" w:rsidRDefault="006E4CA7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wagi</w:t>
            </w:r>
          </w:p>
        </w:tc>
      </w:tr>
      <w:tr w:rsidR="006E1B72" w:rsidRPr="00545301" w14:paraId="1CA30549" w14:textId="77777777" w:rsidTr="00E56B62">
        <w:tc>
          <w:tcPr>
            <w:tcW w:w="490" w:type="dxa"/>
            <w:shd w:val="clear" w:color="auto" w:fill="auto"/>
          </w:tcPr>
          <w:p w14:paraId="194C1355" w14:textId="77777777" w:rsidR="006E1B72" w:rsidRPr="00545301" w:rsidRDefault="006E1B72" w:rsidP="00BB41D2"/>
        </w:tc>
        <w:tc>
          <w:tcPr>
            <w:tcW w:w="2944" w:type="dxa"/>
            <w:shd w:val="clear" w:color="auto" w:fill="auto"/>
          </w:tcPr>
          <w:p w14:paraId="168E6DD6" w14:textId="77777777" w:rsidR="006E1B72" w:rsidRPr="00545301" w:rsidRDefault="006E1B72" w:rsidP="00BB41D2"/>
        </w:tc>
        <w:tc>
          <w:tcPr>
            <w:tcW w:w="4471" w:type="dxa"/>
            <w:shd w:val="clear" w:color="auto" w:fill="auto"/>
          </w:tcPr>
          <w:p w14:paraId="711868EE" w14:textId="77777777" w:rsidR="006E1B72" w:rsidRPr="00545301" w:rsidRDefault="006E1B72" w:rsidP="00BB41D2"/>
        </w:tc>
        <w:tc>
          <w:tcPr>
            <w:tcW w:w="1417" w:type="dxa"/>
            <w:shd w:val="clear" w:color="auto" w:fill="auto"/>
          </w:tcPr>
          <w:p w14:paraId="507E6985" w14:textId="77777777" w:rsidR="006E1B72" w:rsidRPr="00545301" w:rsidRDefault="006E1B72" w:rsidP="00BB41D2"/>
        </w:tc>
      </w:tr>
    </w:tbl>
    <w:p w14:paraId="350E7F90" w14:textId="77777777" w:rsidR="002A735C" w:rsidRDefault="002A735C" w:rsidP="002A735C">
      <w:pPr>
        <w:rPr>
          <w:b/>
        </w:rPr>
      </w:pPr>
    </w:p>
    <w:p w14:paraId="08407A14" w14:textId="77777777" w:rsidR="00B71E72" w:rsidRDefault="002A735C" w:rsidP="002A735C">
      <w:pPr>
        <w:rPr>
          <w:b/>
        </w:rPr>
      </w:pPr>
      <w:r>
        <w:rPr>
          <w:b/>
        </w:rPr>
        <w:t xml:space="preserve">f) Staże naukowe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2944"/>
        <w:gridCol w:w="4471"/>
        <w:gridCol w:w="1417"/>
      </w:tblGrid>
      <w:tr w:rsidR="002A735C" w:rsidRPr="00545301" w14:paraId="60347B00" w14:textId="77777777" w:rsidTr="0071561D">
        <w:tc>
          <w:tcPr>
            <w:tcW w:w="490" w:type="dxa"/>
            <w:shd w:val="clear" w:color="auto" w:fill="auto"/>
            <w:vAlign w:val="center"/>
          </w:tcPr>
          <w:p w14:paraId="2C97FEAC" w14:textId="77777777" w:rsidR="002A735C" w:rsidRPr="00545301" w:rsidRDefault="002A735C" w:rsidP="0071561D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944" w:type="dxa"/>
            <w:shd w:val="clear" w:color="auto" w:fill="auto"/>
            <w:vAlign w:val="center"/>
          </w:tcPr>
          <w:p w14:paraId="5E11E92B" w14:textId="77777777" w:rsidR="002A735C" w:rsidRPr="00CE0BA2" w:rsidRDefault="002A735C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odzaj aktywności</w:t>
            </w:r>
          </w:p>
        </w:tc>
        <w:tc>
          <w:tcPr>
            <w:tcW w:w="4471" w:type="dxa"/>
            <w:shd w:val="clear" w:color="auto" w:fill="auto"/>
            <w:vAlign w:val="center"/>
          </w:tcPr>
          <w:p w14:paraId="702B0AE8" w14:textId="77777777" w:rsidR="002A735C" w:rsidRPr="00CE0BA2" w:rsidRDefault="002A735C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iejsce i czas trwani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E4E62E3" w14:textId="77777777" w:rsidR="002A735C" w:rsidRPr="00CE0BA2" w:rsidRDefault="002A735C" w:rsidP="0071561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wagi</w:t>
            </w:r>
          </w:p>
        </w:tc>
      </w:tr>
      <w:tr w:rsidR="002A735C" w:rsidRPr="00545301" w14:paraId="37AE05EC" w14:textId="77777777" w:rsidTr="006C048E">
        <w:tc>
          <w:tcPr>
            <w:tcW w:w="490" w:type="dxa"/>
            <w:shd w:val="clear" w:color="auto" w:fill="auto"/>
          </w:tcPr>
          <w:p w14:paraId="585F955A" w14:textId="77777777" w:rsidR="002A735C" w:rsidRPr="00545301" w:rsidRDefault="002A735C" w:rsidP="006C048E"/>
        </w:tc>
        <w:tc>
          <w:tcPr>
            <w:tcW w:w="2944" w:type="dxa"/>
            <w:shd w:val="clear" w:color="auto" w:fill="auto"/>
          </w:tcPr>
          <w:p w14:paraId="65F17C2E" w14:textId="77777777" w:rsidR="002A735C" w:rsidRPr="00545301" w:rsidRDefault="002A735C" w:rsidP="006C048E"/>
        </w:tc>
        <w:tc>
          <w:tcPr>
            <w:tcW w:w="4471" w:type="dxa"/>
            <w:shd w:val="clear" w:color="auto" w:fill="auto"/>
          </w:tcPr>
          <w:p w14:paraId="7C35CC6B" w14:textId="77777777" w:rsidR="002A735C" w:rsidRPr="00545301" w:rsidRDefault="002A735C" w:rsidP="006C048E"/>
        </w:tc>
        <w:tc>
          <w:tcPr>
            <w:tcW w:w="1417" w:type="dxa"/>
            <w:shd w:val="clear" w:color="auto" w:fill="auto"/>
          </w:tcPr>
          <w:p w14:paraId="36F031AA" w14:textId="77777777" w:rsidR="002A735C" w:rsidRPr="00545301" w:rsidRDefault="002A735C" w:rsidP="006C048E"/>
        </w:tc>
      </w:tr>
    </w:tbl>
    <w:p w14:paraId="2A260D4C" w14:textId="77777777" w:rsidR="00FD7539" w:rsidRDefault="00FD7539" w:rsidP="000321E1">
      <w:pPr>
        <w:rPr>
          <w:b/>
        </w:rPr>
      </w:pPr>
    </w:p>
    <w:p w14:paraId="10D8D8EE" w14:textId="77777777" w:rsidR="00C42CE5" w:rsidRDefault="00C42CE5" w:rsidP="00C42CE5">
      <w:pPr>
        <w:rPr>
          <w:b/>
          <w:u w:val="single"/>
        </w:rPr>
      </w:pPr>
      <w:r w:rsidRPr="000321E1">
        <w:rPr>
          <w:b/>
          <w:u w:val="single"/>
        </w:rPr>
        <w:t xml:space="preserve">II. </w:t>
      </w:r>
      <w:r>
        <w:rPr>
          <w:b/>
          <w:u w:val="single"/>
        </w:rPr>
        <w:t>Inne aktywności naukowe</w:t>
      </w:r>
      <w:r w:rsidR="00A13174">
        <w:rPr>
          <w:b/>
          <w:u w:val="single"/>
        </w:rPr>
        <w:t xml:space="preserve"> i popularyzujące naukę</w:t>
      </w:r>
      <w:r>
        <w:rPr>
          <w:b/>
          <w:u w:val="single"/>
        </w:rPr>
        <w:t xml:space="preserve"> nieujęte w</w:t>
      </w:r>
      <w:r w:rsidRPr="000321E1">
        <w:rPr>
          <w:b/>
          <w:u w:val="single"/>
        </w:rPr>
        <w:t xml:space="preserve"> IPB</w:t>
      </w:r>
      <w:r w:rsidR="00A13174">
        <w:rPr>
          <w:b/>
          <w:u w:val="single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2693"/>
        <w:gridCol w:w="6124"/>
      </w:tblGrid>
      <w:tr w:rsidR="00C42CE5" w:rsidRPr="00545301" w14:paraId="48F25033" w14:textId="77777777" w:rsidTr="0071561D">
        <w:trPr>
          <w:trHeight w:val="509"/>
        </w:trPr>
        <w:tc>
          <w:tcPr>
            <w:tcW w:w="534" w:type="dxa"/>
            <w:shd w:val="clear" w:color="auto" w:fill="auto"/>
            <w:vAlign w:val="center"/>
          </w:tcPr>
          <w:p w14:paraId="6A06DE67" w14:textId="77777777" w:rsidR="00C42CE5" w:rsidRPr="00545301" w:rsidRDefault="00C42CE5" w:rsidP="0071561D">
            <w:pPr>
              <w:spacing w:after="0" w:line="36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48EFB3F" w14:textId="77777777" w:rsidR="00C42CE5" w:rsidRPr="00545301" w:rsidRDefault="00C42CE5" w:rsidP="0071561D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Rodzaj aktywności</w:t>
            </w:r>
          </w:p>
        </w:tc>
        <w:tc>
          <w:tcPr>
            <w:tcW w:w="6124" w:type="dxa"/>
            <w:shd w:val="clear" w:color="auto" w:fill="auto"/>
            <w:vAlign w:val="center"/>
          </w:tcPr>
          <w:p w14:paraId="1C4973F5" w14:textId="77777777" w:rsidR="00C42CE5" w:rsidRPr="00545301" w:rsidRDefault="00C42CE5" w:rsidP="0071561D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Opis aktywności</w:t>
            </w:r>
          </w:p>
        </w:tc>
      </w:tr>
      <w:tr w:rsidR="00C42CE5" w:rsidRPr="00545301" w14:paraId="32701E68" w14:textId="77777777" w:rsidTr="0071561D">
        <w:trPr>
          <w:trHeight w:val="509"/>
        </w:trPr>
        <w:tc>
          <w:tcPr>
            <w:tcW w:w="534" w:type="dxa"/>
            <w:shd w:val="clear" w:color="auto" w:fill="auto"/>
            <w:vAlign w:val="center"/>
          </w:tcPr>
          <w:p w14:paraId="12FB9856" w14:textId="77777777" w:rsidR="00C42CE5" w:rsidRPr="00545301" w:rsidRDefault="00C42CE5" w:rsidP="00F321B4">
            <w:pPr>
              <w:spacing w:after="0" w:line="360" w:lineRule="auto"/>
              <w:jc w:val="center"/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90FCC9E" w14:textId="77777777" w:rsidR="00C42CE5" w:rsidRPr="00545301" w:rsidRDefault="00C42CE5" w:rsidP="00F321B4">
            <w:pPr>
              <w:spacing w:after="0" w:line="360" w:lineRule="auto"/>
              <w:jc w:val="center"/>
            </w:pPr>
          </w:p>
        </w:tc>
        <w:tc>
          <w:tcPr>
            <w:tcW w:w="6124" w:type="dxa"/>
            <w:shd w:val="clear" w:color="auto" w:fill="auto"/>
            <w:vAlign w:val="center"/>
          </w:tcPr>
          <w:p w14:paraId="4E29BE23" w14:textId="77777777" w:rsidR="00C42CE5" w:rsidRPr="00545301" w:rsidRDefault="00C42CE5" w:rsidP="00F321B4">
            <w:pPr>
              <w:spacing w:after="0" w:line="360" w:lineRule="auto"/>
              <w:jc w:val="center"/>
            </w:pPr>
          </w:p>
        </w:tc>
      </w:tr>
      <w:tr w:rsidR="00C42CE5" w:rsidRPr="00545301" w14:paraId="45A6B40A" w14:textId="77777777" w:rsidTr="0071561D">
        <w:trPr>
          <w:trHeight w:val="509"/>
        </w:trPr>
        <w:tc>
          <w:tcPr>
            <w:tcW w:w="534" w:type="dxa"/>
            <w:shd w:val="clear" w:color="auto" w:fill="auto"/>
          </w:tcPr>
          <w:p w14:paraId="124B3F85" w14:textId="77777777" w:rsidR="00C42CE5" w:rsidRPr="00545301" w:rsidRDefault="00C42CE5" w:rsidP="000F4ED2"/>
        </w:tc>
        <w:tc>
          <w:tcPr>
            <w:tcW w:w="2693" w:type="dxa"/>
            <w:shd w:val="clear" w:color="auto" w:fill="auto"/>
          </w:tcPr>
          <w:p w14:paraId="6BD08C95" w14:textId="77777777" w:rsidR="00C42CE5" w:rsidRPr="00545301" w:rsidRDefault="00C42CE5" w:rsidP="000F4ED2"/>
        </w:tc>
        <w:tc>
          <w:tcPr>
            <w:tcW w:w="6124" w:type="dxa"/>
            <w:shd w:val="clear" w:color="auto" w:fill="auto"/>
          </w:tcPr>
          <w:p w14:paraId="3AAE23F8" w14:textId="77777777" w:rsidR="00C42CE5" w:rsidRPr="00545301" w:rsidRDefault="00C42CE5" w:rsidP="000F4ED2"/>
        </w:tc>
      </w:tr>
    </w:tbl>
    <w:p w14:paraId="2755C065" w14:textId="77777777" w:rsidR="00705B52" w:rsidRDefault="00705B52" w:rsidP="00705B52">
      <w:pPr>
        <w:spacing w:after="0" w:line="360" w:lineRule="auto"/>
        <w:rPr>
          <w:b/>
          <w:u w:val="single"/>
        </w:rPr>
      </w:pPr>
      <w:r>
        <w:rPr>
          <w:b/>
        </w:rPr>
        <w:t xml:space="preserve">          </w:t>
      </w:r>
    </w:p>
    <w:p w14:paraId="1FC2B796" w14:textId="77777777" w:rsidR="00545301" w:rsidRDefault="00705B52" w:rsidP="00705B52">
      <w:pPr>
        <w:rPr>
          <w:b/>
          <w:u w:val="single"/>
        </w:rPr>
      </w:pPr>
      <w:r>
        <w:rPr>
          <w:b/>
          <w:u w:val="single"/>
        </w:rPr>
        <w:t>I</w:t>
      </w:r>
      <w:r w:rsidR="00A13174">
        <w:rPr>
          <w:b/>
          <w:u w:val="single"/>
        </w:rPr>
        <w:t>II</w:t>
      </w:r>
      <w:r w:rsidR="00545301" w:rsidRPr="00545301">
        <w:rPr>
          <w:b/>
          <w:u w:val="single"/>
        </w:rPr>
        <w:t>. Opinia promotora/promotorów</w:t>
      </w:r>
      <w:r w:rsidR="001A32F1">
        <w:rPr>
          <w:b/>
          <w:u w:val="single"/>
        </w:rPr>
        <w:t xml:space="preserve"> (do 30</w:t>
      </w:r>
      <w:r>
        <w:rPr>
          <w:b/>
          <w:u w:val="single"/>
        </w:rPr>
        <w:t xml:space="preserve">0 </w:t>
      </w:r>
      <w:r w:rsidR="001A32F1">
        <w:rPr>
          <w:b/>
          <w:u w:val="single"/>
        </w:rPr>
        <w:t>wyrazów</w:t>
      </w:r>
      <w:r>
        <w:rPr>
          <w:b/>
          <w:u w:val="single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012E6A" w:rsidRPr="00712B06" w14:paraId="3D9D828C" w14:textId="77777777" w:rsidTr="008B73CB">
        <w:tc>
          <w:tcPr>
            <w:tcW w:w="9351" w:type="dxa"/>
          </w:tcPr>
          <w:p w14:paraId="0C09C79E" w14:textId="77777777"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6E3BAEDE" w14:textId="77777777"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02B07CE1" w14:textId="77777777"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47B36B86" w14:textId="77777777"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4930DED4" w14:textId="77777777" w:rsidR="00012E6A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72E1521D" w14:textId="77777777" w:rsidR="00074B6E" w:rsidRPr="00712B06" w:rsidRDefault="00074B6E" w:rsidP="00712B06">
            <w:pPr>
              <w:spacing w:after="0" w:line="360" w:lineRule="auto"/>
              <w:rPr>
                <w:b/>
                <w:u w:val="single"/>
              </w:rPr>
            </w:pPr>
          </w:p>
          <w:p w14:paraId="49182057" w14:textId="77777777"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</w:tc>
      </w:tr>
    </w:tbl>
    <w:p w14:paraId="5EA5FFA3" w14:textId="77777777" w:rsidR="00705B52" w:rsidRDefault="00705B52" w:rsidP="00705B52">
      <w:pPr>
        <w:rPr>
          <w:b/>
          <w:u w:val="single"/>
        </w:rPr>
      </w:pPr>
    </w:p>
    <w:p w14:paraId="214CF4B2" w14:textId="77777777" w:rsidR="003069D3" w:rsidRDefault="003069D3" w:rsidP="00705B52">
      <w:pPr>
        <w:rPr>
          <w:b/>
          <w:u w:val="single"/>
        </w:rPr>
      </w:pPr>
    </w:p>
    <w:p w14:paraId="20541A65" w14:textId="77777777" w:rsidR="003069D3" w:rsidRDefault="003069D3" w:rsidP="00705B52">
      <w:pPr>
        <w:rPr>
          <w:b/>
          <w:u w:val="single"/>
        </w:rPr>
      </w:pPr>
    </w:p>
    <w:p w14:paraId="55856457" w14:textId="77777777" w:rsidR="006824F8" w:rsidRDefault="003069D3" w:rsidP="006824F8">
      <w:pPr>
        <w:spacing w:after="0"/>
        <w:rPr>
          <w:b/>
        </w:rPr>
      </w:pPr>
      <w:r w:rsidRPr="003069D3">
        <w:rPr>
          <w:b/>
        </w:rPr>
        <w:t>…………………………………</w:t>
      </w:r>
      <w:r w:rsidR="006824F8">
        <w:rPr>
          <w:b/>
        </w:rPr>
        <w:t>…………………………….                          ………………………………………………………………….</w:t>
      </w:r>
    </w:p>
    <w:p w14:paraId="79673AAA" w14:textId="77777777" w:rsidR="006824F8" w:rsidRPr="006824F8" w:rsidRDefault="006824F8" w:rsidP="006824F8">
      <w:r w:rsidRPr="006824F8">
        <w:t>Data i podpis Doktoranta</w:t>
      </w:r>
      <w:r w:rsidR="003069D3" w:rsidRPr="006824F8">
        <w:t xml:space="preserve"> </w:t>
      </w:r>
      <w:r w:rsidRPr="006824F8">
        <w:t xml:space="preserve">     </w:t>
      </w:r>
      <w:r>
        <w:t xml:space="preserve">             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   </w:t>
      </w:r>
    </w:p>
    <w:p w14:paraId="08427C87" w14:textId="77777777" w:rsidR="006824F8" w:rsidRDefault="006824F8" w:rsidP="006824F8">
      <w:pPr>
        <w:spacing w:before="1080" w:after="0"/>
        <w:rPr>
          <w:b/>
        </w:rPr>
      </w:pPr>
      <w:r w:rsidRPr="003069D3">
        <w:rPr>
          <w:b/>
        </w:rPr>
        <w:t>…………………………………</w:t>
      </w:r>
      <w:r>
        <w:rPr>
          <w:b/>
        </w:rPr>
        <w:t>…………………………….                          ………………………………………………………………….</w:t>
      </w:r>
    </w:p>
    <w:p w14:paraId="79B008C0" w14:textId="77777777" w:rsidR="006824F8" w:rsidRDefault="006824F8" w:rsidP="006824F8">
      <w:r w:rsidRPr="006824F8">
        <w:t xml:space="preserve">Data i podpis </w:t>
      </w:r>
      <w:r>
        <w:t>drugiego Promotora</w:t>
      </w:r>
      <w:r w:rsidRPr="006824F8">
        <w:t xml:space="preserve">      </w:t>
      </w:r>
      <w:r>
        <w:t xml:space="preserve">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</w:t>
      </w:r>
      <w:r>
        <w:t>pomocniczego</w:t>
      </w:r>
      <w:r w:rsidRPr="006824F8">
        <w:t xml:space="preserve">   </w:t>
      </w:r>
    </w:p>
    <w:p w14:paraId="714CB96A" w14:textId="77777777" w:rsidR="0083509E" w:rsidRPr="008E26C7" w:rsidRDefault="0083509E" w:rsidP="00705B52">
      <w:pPr>
        <w:spacing w:after="0" w:line="240" w:lineRule="auto"/>
        <w:rPr>
          <w:sz w:val="20"/>
          <w:szCs w:val="20"/>
        </w:rPr>
      </w:pPr>
    </w:p>
    <w:sectPr w:rsidR="0083509E" w:rsidRPr="008E26C7" w:rsidSect="00CC47F7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0314362" w16cex:dateUtc="2024-04-12T11:40:00Z"/>
  <w16cex:commentExtensible w16cex:durableId="7B26475A" w16cex:dateUtc="2024-04-12T11:40:00Z"/>
  <w16cex:commentExtensible w16cex:durableId="79265C15" w16cex:dateUtc="2024-04-12T11:41:00Z"/>
  <w16cex:commentExtensible w16cex:durableId="1DA2E9FA" w16cex:dateUtc="2024-04-12T11:42:00Z"/>
  <w16cex:commentExtensible w16cex:durableId="319822EB" w16cex:dateUtc="2024-04-12T11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01426" w14:textId="77777777" w:rsidR="00E55663" w:rsidRDefault="00E55663" w:rsidP="0083509E">
      <w:pPr>
        <w:spacing w:after="0" w:line="240" w:lineRule="auto"/>
      </w:pPr>
      <w:r>
        <w:separator/>
      </w:r>
    </w:p>
  </w:endnote>
  <w:endnote w:type="continuationSeparator" w:id="0">
    <w:p w14:paraId="7DFEAD06" w14:textId="77777777" w:rsidR="00E55663" w:rsidRDefault="00E55663" w:rsidP="0083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F4283" w14:textId="77777777" w:rsidR="005C014F" w:rsidRDefault="005C014F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ED76F5" w:rsidRPr="00ED76F5">
      <w:rPr>
        <w:noProof/>
        <w:lang w:val="pl-PL"/>
      </w:rPr>
      <w:t>3</w:t>
    </w:r>
    <w:r>
      <w:fldChar w:fldCharType="end"/>
    </w:r>
  </w:p>
  <w:p w14:paraId="1F977236" w14:textId="77777777" w:rsidR="0083509E" w:rsidRDefault="008350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5C26A" w14:textId="77777777" w:rsidR="00E55663" w:rsidRDefault="00E55663" w:rsidP="0083509E">
      <w:pPr>
        <w:spacing w:after="0" w:line="240" w:lineRule="auto"/>
      </w:pPr>
      <w:r>
        <w:separator/>
      </w:r>
    </w:p>
  </w:footnote>
  <w:footnote w:type="continuationSeparator" w:id="0">
    <w:p w14:paraId="65AD457C" w14:textId="77777777" w:rsidR="00E55663" w:rsidRDefault="00E55663" w:rsidP="00835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C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436C6124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7"/>
    <w:multiLevelType w:val="hybridMultilevel"/>
    <w:tmpl w:val="6763845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499077C"/>
    <w:multiLevelType w:val="hybridMultilevel"/>
    <w:tmpl w:val="BE30D36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3636D"/>
    <w:multiLevelType w:val="hybridMultilevel"/>
    <w:tmpl w:val="F5E88316"/>
    <w:lvl w:ilvl="0" w:tplc="7C0C4F8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FDD3544"/>
    <w:multiLevelType w:val="hybridMultilevel"/>
    <w:tmpl w:val="16E0E99C"/>
    <w:lvl w:ilvl="0" w:tplc="013A53D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1453F"/>
    <w:multiLevelType w:val="hybridMultilevel"/>
    <w:tmpl w:val="5DA4B96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A1864"/>
    <w:multiLevelType w:val="hybridMultilevel"/>
    <w:tmpl w:val="F708717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97114"/>
    <w:multiLevelType w:val="hybridMultilevel"/>
    <w:tmpl w:val="28D4C8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F4E8C"/>
    <w:multiLevelType w:val="hybridMultilevel"/>
    <w:tmpl w:val="E496EC58"/>
    <w:lvl w:ilvl="0" w:tplc="7F487D4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0"/>
  </w:num>
  <w:num w:numId="5">
    <w:abstractNumId w:val="2"/>
  </w:num>
  <w:num w:numId="6">
    <w:abstractNumId w:val="8"/>
  </w:num>
  <w:num w:numId="7">
    <w:abstractNumId w:val="7"/>
  </w:num>
  <w:num w:numId="8">
    <w:abstractNumId w:val="5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IzMbU0NTGwNDdT0lEKTi0uzszPAykwqgUAxM9nASwAAAA="/>
  </w:docVars>
  <w:rsids>
    <w:rsidRoot w:val="00E51A76"/>
    <w:rsid w:val="00012E6A"/>
    <w:rsid w:val="000321E1"/>
    <w:rsid w:val="00050442"/>
    <w:rsid w:val="0005630C"/>
    <w:rsid w:val="00065578"/>
    <w:rsid w:val="00074B6E"/>
    <w:rsid w:val="000C3079"/>
    <w:rsid w:val="000C6C7D"/>
    <w:rsid w:val="000F4ED2"/>
    <w:rsid w:val="00133581"/>
    <w:rsid w:val="0013571B"/>
    <w:rsid w:val="00165D70"/>
    <w:rsid w:val="001A32F1"/>
    <w:rsid w:val="001B7647"/>
    <w:rsid w:val="001D13B9"/>
    <w:rsid w:val="00217D15"/>
    <w:rsid w:val="00240559"/>
    <w:rsid w:val="002774E4"/>
    <w:rsid w:val="002807E5"/>
    <w:rsid w:val="002A51C2"/>
    <w:rsid w:val="002A735C"/>
    <w:rsid w:val="002E2F47"/>
    <w:rsid w:val="002F3A6C"/>
    <w:rsid w:val="003069D3"/>
    <w:rsid w:val="003345BB"/>
    <w:rsid w:val="003427FE"/>
    <w:rsid w:val="00346F70"/>
    <w:rsid w:val="003C5186"/>
    <w:rsid w:val="003E682F"/>
    <w:rsid w:val="003F1106"/>
    <w:rsid w:val="00401E18"/>
    <w:rsid w:val="00426BD1"/>
    <w:rsid w:val="0044610F"/>
    <w:rsid w:val="004B29CD"/>
    <w:rsid w:val="004C3E59"/>
    <w:rsid w:val="004F222C"/>
    <w:rsid w:val="0053131B"/>
    <w:rsid w:val="00544D23"/>
    <w:rsid w:val="00545301"/>
    <w:rsid w:val="005926AA"/>
    <w:rsid w:val="005C014F"/>
    <w:rsid w:val="005C2B6A"/>
    <w:rsid w:val="00606E64"/>
    <w:rsid w:val="00607746"/>
    <w:rsid w:val="00633EBB"/>
    <w:rsid w:val="00646B89"/>
    <w:rsid w:val="00651460"/>
    <w:rsid w:val="006824F8"/>
    <w:rsid w:val="00690308"/>
    <w:rsid w:val="0069734B"/>
    <w:rsid w:val="006A13E3"/>
    <w:rsid w:val="006D459A"/>
    <w:rsid w:val="006E1B72"/>
    <w:rsid w:val="006E4CA7"/>
    <w:rsid w:val="00705B52"/>
    <w:rsid w:val="00712B06"/>
    <w:rsid w:val="00715219"/>
    <w:rsid w:val="0071561D"/>
    <w:rsid w:val="0074066F"/>
    <w:rsid w:val="00781725"/>
    <w:rsid w:val="007843FB"/>
    <w:rsid w:val="007E10FB"/>
    <w:rsid w:val="008100FB"/>
    <w:rsid w:val="008106B7"/>
    <w:rsid w:val="0083509E"/>
    <w:rsid w:val="008522A7"/>
    <w:rsid w:val="00864CE4"/>
    <w:rsid w:val="00881CB4"/>
    <w:rsid w:val="008B73CB"/>
    <w:rsid w:val="008C6BEE"/>
    <w:rsid w:val="008E26C7"/>
    <w:rsid w:val="008F24A5"/>
    <w:rsid w:val="008F5864"/>
    <w:rsid w:val="00941984"/>
    <w:rsid w:val="009737A3"/>
    <w:rsid w:val="00987F84"/>
    <w:rsid w:val="009D1D06"/>
    <w:rsid w:val="009D20C3"/>
    <w:rsid w:val="00A13174"/>
    <w:rsid w:val="00A72E88"/>
    <w:rsid w:val="00AB60E8"/>
    <w:rsid w:val="00B30367"/>
    <w:rsid w:val="00B42D82"/>
    <w:rsid w:val="00B61AA9"/>
    <w:rsid w:val="00B71E72"/>
    <w:rsid w:val="00BB41D2"/>
    <w:rsid w:val="00BB57E9"/>
    <w:rsid w:val="00BD497C"/>
    <w:rsid w:val="00BE5BE3"/>
    <w:rsid w:val="00C337D2"/>
    <w:rsid w:val="00C42CE5"/>
    <w:rsid w:val="00CA1D44"/>
    <w:rsid w:val="00CC47F7"/>
    <w:rsid w:val="00CD445D"/>
    <w:rsid w:val="00CE0BA2"/>
    <w:rsid w:val="00D0298F"/>
    <w:rsid w:val="00D11E8B"/>
    <w:rsid w:val="00D1335A"/>
    <w:rsid w:val="00D655D9"/>
    <w:rsid w:val="00DD3CAE"/>
    <w:rsid w:val="00E27AFA"/>
    <w:rsid w:val="00E3422C"/>
    <w:rsid w:val="00E51A76"/>
    <w:rsid w:val="00E55663"/>
    <w:rsid w:val="00E56B62"/>
    <w:rsid w:val="00E62BB6"/>
    <w:rsid w:val="00E64FE2"/>
    <w:rsid w:val="00E672DD"/>
    <w:rsid w:val="00EB49A6"/>
    <w:rsid w:val="00ED76F5"/>
    <w:rsid w:val="00EF18F9"/>
    <w:rsid w:val="00F138AD"/>
    <w:rsid w:val="00F321B4"/>
    <w:rsid w:val="00F53853"/>
    <w:rsid w:val="00F64E08"/>
    <w:rsid w:val="00F906FD"/>
    <w:rsid w:val="00FA148B"/>
    <w:rsid w:val="00FD4F67"/>
    <w:rsid w:val="00FD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F642A2"/>
  <w15:chartTrackingRefBased/>
  <w15:docId w15:val="{624DCE35-1CAB-4FC6-9767-0705F7529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27F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E51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E51A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1A7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rsid w:val="00E51A7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1A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1A7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1A7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E51A7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51A7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83509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83509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</Words>
  <Characters>1633</Characters>
  <Application>Microsoft Office Word</Application>
  <DocSecurity>0</DocSecurity>
  <Lines>153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HP Inc.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gnieszkasieradzka</dc:creator>
  <cp:keywords/>
  <cp:lastModifiedBy>Magdalena Wątróbka</cp:lastModifiedBy>
  <cp:revision>2</cp:revision>
  <cp:lastPrinted>2021-02-18T14:06:00Z</cp:lastPrinted>
  <dcterms:created xsi:type="dcterms:W3CDTF">2024-04-19T08:59:00Z</dcterms:created>
  <dcterms:modified xsi:type="dcterms:W3CDTF">2024-04-1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b7c901d0b5f1d1cbe20c03d3c90c91106afc67c05356e8536db86388109382</vt:lpwstr>
  </property>
</Properties>
</file>